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93C64" w14:textId="362E4347" w:rsidR="003C0AFF" w:rsidRDefault="003C0AFF" w:rsidP="003C0AFF">
      <w:pPr>
        <w:pStyle w:val="ListParagraph"/>
        <w:numPr>
          <w:ilvl w:val="0"/>
          <w:numId w:val="1"/>
        </w:numPr>
      </w:pPr>
      <w:r>
        <w:t>Computer cleaning wipe</w:t>
      </w:r>
    </w:p>
    <w:p w14:paraId="27D7CFEA" w14:textId="34BF7EB1" w:rsidR="003C0AFF" w:rsidRDefault="003C0AFF" w:rsidP="003C0AFF">
      <w:pPr>
        <w:pStyle w:val="ListParagraph"/>
        <w:numPr>
          <w:ilvl w:val="0"/>
          <w:numId w:val="1"/>
        </w:numPr>
      </w:pPr>
      <w:r>
        <w:t>Computer cleaning liquid</w:t>
      </w:r>
    </w:p>
    <w:p w14:paraId="316C2996" w14:textId="09545DB5" w:rsidR="003C0AFF" w:rsidRDefault="003C0AFF" w:rsidP="003C0AFF">
      <w:pPr>
        <w:pStyle w:val="ListParagraph"/>
        <w:numPr>
          <w:ilvl w:val="0"/>
          <w:numId w:val="1"/>
        </w:numPr>
      </w:pPr>
      <w:r>
        <w:t>Toothpaste</w:t>
      </w:r>
    </w:p>
    <w:p w14:paraId="7E02DEDE" w14:textId="6A68ABF9" w:rsidR="003C0AFF" w:rsidRDefault="003C0AFF" w:rsidP="003C0AFF">
      <w:pPr>
        <w:pStyle w:val="ListParagraph"/>
        <w:numPr>
          <w:ilvl w:val="0"/>
          <w:numId w:val="1"/>
        </w:numPr>
      </w:pPr>
      <w:r>
        <w:t>Shampoo</w:t>
      </w:r>
    </w:p>
    <w:p w14:paraId="4C9A7222" w14:textId="2D14A675" w:rsidR="003C0AFF" w:rsidRDefault="003C0AFF" w:rsidP="003C0AFF">
      <w:pPr>
        <w:pStyle w:val="ListParagraph"/>
        <w:numPr>
          <w:ilvl w:val="0"/>
          <w:numId w:val="1"/>
        </w:numPr>
      </w:pPr>
      <w:r>
        <w:t>Casual shoes, dressing shoes</w:t>
      </w:r>
    </w:p>
    <w:p w14:paraId="5C26C47E" w14:textId="517C0E73" w:rsidR="003C0AFF" w:rsidRDefault="003C0AFF" w:rsidP="003C0AFF">
      <w:pPr>
        <w:pStyle w:val="ListParagraph"/>
        <w:numPr>
          <w:ilvl w:val="0"/>
          <w:numId w:val="1"/>
        </w:numPr>
      </w:pPr>
      <w:r>
        <w:t>Dressing pant</w:t>
      </w:r>
    </w:p>
    <w:p w14:paraId="1F431FDB" w14:textId="139F3311" w:rsidR="003C0AFF" w:rsidRDefault="003C0AFF" w:rsidP="003C0AFF">
      <w:pPr>
        <w:pStyle w:val="ListParagraph"/>
        <w:numPr>
          <w:ilvl w:val="0"/>
          <w:numId w:val="1"/>
        </w:numPr>
      </w:pPr>
      <w:r>
        <w:t>Dressing shirt</w:t>
      </w:r>
    </w:p>
    <w:p w14:paraId="755732EE" w14:textId="342334C6" w:rsidR="003C0AFF" w:rsidRDefault="003C0AFF" w:rsidP="003C0AFF">
      <w:pPr>
        <w:pStyle w:val="ListParagraph"/>
        <w:numPr>
          <w:ilvl w:val="0"/>
          <w:numId w:val="1"/>
        </w:numPr>
      </w:pPr>
      <w:r>
        <w:t>Dressing jacket</w:t>
      </w:r>
    </w:p>
    <w:p w14:paraId="45AC52EA" w14:textId="3B16CBB8" w:rsidR="003C0AFF" w:rsidRDefault="003C0AFF" w:rsidP="003C0AFF">
      <w:pPr>
        <w:pStyle w:val="ListParagraph"/>
        <w:numPr>
          <w:ilvl w:val="0"/>
          <w:numId w:val="1"/>
        </w:numPr>
      </w:pPr>
      <w:r>
        <w:t>Humus</w:t>
      </w:r>
    </w:p>
    <w:p w14:paraId="74921C2B" w14:textId="2AD3D061" w:rsidR="003C0AFF" w:rsidRDefault="003C0AFF" w:rsidP="003C0AFF">
      <w:pPr>
        <w:pStyle w:val="ListParagraph"/>
        <w:numPr>
          <w:ilvl w:val="0"/>
          <w:numId w:val="1"/>
        </w:numPr>
      </w:pPr>
      <w:r>
        <w:t>Cheeses</w:t>
      </w:r>
      <w:bookmarkStart w:id="0" w:name="_GoBack"/>
      <w:bookmarkEnd w:id="0"/>
    </w:p>
    <w:sectPr w:rsidR="003C0A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1D441A"/>
    <w:multiLevelType w:val="hybridMultilevel"/>
    <w:tmpl w:val="B6661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TYwMDc3NjAyszRQ0lEKTi0uzszPAykwrAUAonUR9CwAAAA="/>
  </w:docVars>
  <w:rsids>
    <w:rsidRoot w:val="00E24CC3"/>
    <w:rsid w:val="003C0AFF"/>
    <w:rsid w:val="005E62D9"/>
    <w:rsid w:val="00C875A6"/>
    <w:rsid w:val="00E24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5DED5"/>
  <w15:chartTrackingRefBased/>
  <w15:docId w15:val="{C3A81DC8-3BAD-4B11-9975-6B6280352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A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2</cp:revision>
  <dcterms:created xsi:type="dcterms:W3CDTF">2019-09-30T21:36:00Z</dcterms:created>
  <dcterms:modified xsi:type="dcterms:W3CDTF">2019-09-30T21:39:00Z</dcterms:modified>
</cp:coreProperties>
</file>